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2417" w:rsidRPr="005A78CC" w:rsidRDefault="00E22417" w:rsidP="00E22417">
      <w:pPr>
        <w:jc w:val="center"/>
        <w:rPr>
          <w:b/>
          <w:bCs/>
          <w:lang w:val="en-GB"/>
        </w:rPr>
      </w:pPr>
      <w:r w:rsidRPr="005A78CC">
        <w:rPr>
          <w:b/>
          <w:bCs/>
          <w:lang w:val="en-GB"/>
        </w:rPr>
        <w:t>People's Democratic Republic of Algeria</w:t>
      </w:r>
    </w:p>
    <w:p w:rsidR="00E22417" w:rsidRPr="005A78CC" w:rsidRDefault="00E22417" w:rsidP="00E22417">
      <w:pPr>
        <w:jc w:val="center"/>
        <w:rPr>
          <w:b/>
          <w:bCs/>
          <w:lang w:val="en-GB"/>
        </w:rPr>
      </w:pPr>
      <w:r w:rsidRPr="005A78CC">
        <w:rPr>
          <w:b/>
          <w:bCs/>
          <w:lang w:val="en-GB"/>
        </w:rPr>
        <w:t>Ministry of Higher Education and Scientific Research</w:t>
      </w:r>
    </w:p>
    <w:p w:rsidR="00E22417" w:rsidRDefault="00E22417" w:rsidP="00E22417">
      <w:pPr>
        <w:jc w:val="center"/>
        <w:rPr>
          <w:b/>
          <w:bCs/>
          <w:rtl/>
        </w:rPr>
      </w:pPr>
      <w:r w:rsidRPr="002A233A">
        <w:rPr>
          <w:b/>
          <w:bCs/>
        </w:rPr>
        <w:t xml:space="preserve">University of </w:t>
      </w:r>
      <w:r>
        <w:rPr>
          <w:b/>
          <w:bCs/>
        </w:rPr>
        <w:t xml:space="preserve">8 </w:t>
      </w:r>
      <w:r w:rsidRPr="002A233A">
        <w:rPr>
          <w:b/>
          <w:bCs/>
        </w:rPr>
        <w:t>Ma</w:t>
      </w:r>
      <w:r>
        <w:rPr>
          <w:b/>
          <w:bCs/>
        </w:rPr>
        <w:t>i</w:t>
      </w:r>
      <w:r w:rsidRPr="002A233A">
        <w:rPr>
          <w:b/>
          <w:bCs/>
        </w:rPr>
        <w:t xml:space="preserve"> 1945Guelma</w:t>
      </w:r>
    </w:p>
    <w:p w:rsidR="00E22417" w:rsidRDefault="00E22417" w:rsidP="00E22417">
      <w:pPr>
        <w:jc w:val="center"/>
        <w:rPr>
          <w:b/>
          <w:bCs/>
          <w:rtl/>
        </w:rPr>
      </w:pPr>
    </w:p>
    <w:p w:rsidR="00E22417" w:rsidRDefault="00E22417" w:rsidP="00E22417">
      <w:pPr>
        <w:jc w:val="center"/>
        <w:rPr>
          <w:b/>
          <w:bCs/>
          <w:rtl/>
        </w:rPr>
      </w:pPr>
      <w:r>
        <w:rPr>
          <w:b/>
          <w:bCs/>
          <w:noProof/>
        </w:rPr>
        <w:drawing>
          <wp:inline distT="0" distB="0" distL="0" distR="0" wp14:anchorId="7F7C0B98" wp14:editId="54D5C67F">
            <wp:extent cx="2124075" cy="666750"/>
            <wp:effectExtent l="19050" t="0" r="9525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2417" w:rsidRDefault="00E22417" w:rsidP="00E22417">
      <w:pPr>
        <w:jc w:val="center"/>
        <w:rPr>
          <w:b/>
          <w:bCs/>
          <w:rtl/>
        </w:rPr>
      </w:pPr>
    </w:p>
    <w:p w:rsidR="00E22417" w:rsidRPr="005A78CC" w:rsidRDefault="00E22417" w:rsidP="00E22417">
      <w:pPr>
        <w:jc w:val="center"/>
        <w:rPr>
          <w:b/>
          <w:bCs/>
          <w:lang w:val="en-GB"/>
        </w:rPr>
      </w:pPr>
      <w:r w:rsidRPr="005A78CC">
        <w:rPr>
          <w:b/>
          <w:bCs/>
          <w:lang w:val="en-GB"/>
        </w:rPr>
        <w:t>Faculty…………………………………………………….</w:t>
      </w:r>
    </w:p>
    <w:p w:rsidR="00E22417" w:rsidRPr="005A78CC" w:rsidRDefault="00E22417" w:rsidP="00E22417">
      <w:pPr>
        <w:ind w:left="1416" w:firstLine="708"/>
        <w:rPr>
          <w:b/>
          <w:bCs/>
          <w:lang w:val="en-GB"/>
        </w:rPr>
      </w:pPr>
      <w:r>
        <w:rPr>
          <w:b/>
          <w:bCs/>
          <w:lang w:val="en-GB"/>
        </w:rPr>
        <w:t xml:space="preserve"> </w:t>
      </w:r>
      <w:r w:rsidRPr="005A78CC">
        <w:rPr>
          <w:b/>
          <w:bCs/>
          <w:lang w:val="en-GB"/>
        </w:rPr>
        <w:t>Department ……………………………………………..</w:t>
      </w:r>
    </w:p>
    <w:p w:rsidR="00E22417" w:rsidRPr="005A78CC" w:rsidRDefault="00E22417" w:rsidP="00E22417">
      <w:pPr>
        <w:jc w:val="center"/>
        <w:rPr>
          <w:b/>
          <w:bCs/>
          <w:lang w:val="en-GB"/>
        </w:rPr>
      </w:pPr>
      <w:r w:rsidRPr="005A78CC">
        <w:rPr>
          <w:b/>
          <w:bCs/>
          <w:lang w:val="en-GB"/>
        </w:rPr>
        <w:t xml:space="preserve">                      Domiciliation laboratory.………………………………………………</w:t>
      </w:r>
    </w:p>
    <w:p w:rsidR="00E22417" w:rsidRPr="005A78CC" w:rsidRDefault="00E22417" w:rsidP="00E22417">
      <w:pPr>
        <w:spacing w:line="276" w:lineRule="auto"/>
        <w:jc w:val="center"/>
        <w:rPr>
          <w:b/>
          <w:bCs/>
          <w:lang w:val="en-GB"/>
        </w:rPr>
      </w:pPr>
    </w:p>
    <w:p w:rsidR="00E22417" w:rsidRPr="005A78CC" w:rsidRDefault="00E22417" w:rsidP="00E22417">
      <w:pPr>
        <w:spacing w:line="360" w:lineRule="auto"/>
        <w:jc w:val="center"/>
        <w:rPr>
          <w:b/>
          <w:bCs/>
          <w:sz w:val="48"/>
          <w:szCs w:val="48"/>
          <w:lang w:val="en-GB"/>
        </w:rPr>
      </w:pPr>
      <w:r w:rsidRPr="005A78CC">
        <w:rPr>
          <w:b/>
          <w:bCs/>
          <w:sz w:val="48"/>
          <w:szCs w:val="48"/>
          <w:lang w:val="en-GB"/>
        </w:rPr>
        <w:t>Thesis</w: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  <w:r>
        <w:rPr>
          <w:b/>
          <w:bCs/>
          <w:sz w:val="32"/>
          <w:szCs w:val="32"/>
          <w:lang w:val="en-GB"/>
        </w:rPr>
        <w:t xml:space="preserve">Submitted </w:t>
      </w:r>
      <w:r w:rsidRPr="00F84E23">
        <w:rPr>
          <w:b/>
          <w:bCs/>
          <w:sz w:val="32"/>
          <w:szCs w:val="32"/>
          <w:lang w:val="en-GB"/>
        </w:rPr>
        <w:t xml:space="preserve">in Candidacy for the Degree of </w:t>
      </w:r>
      <w:r w:rsidRPr="00A65FAD">
        <w:rPr>
          <w:b/>
          <w:bCs/>
          <w:i/>
          <w:iCs/>
          <w:sz w:val="32"/>
          <w:szCs w:val="32"/>
          <w:lang w:val="en-GB"/>
        </w:rPr>
        <w:t>Doctorate in</w:t>
      </w:r>
      <w:r>
        <w:rPr>
          <w:b/>
          <w:bCs/>
          <w:i/>
          <w:iCs/>
          <w:sz w:val="32"/>
          <w:szCs w:val="32"/>
          <w:lang w:val="en-GB"/>
        </w:rPr>
        <w:t xml:space="preserve"> </w:t>
      </w:r>
      <w:r w:rsidRPr="00A65FAD">
        <w:rPr>
          <w:b/>
          <w:bCs/>
          <w:i/>
          <w:iCs/>
          <w:sz w:val="32"/>
          <w:szCs w:val="32"/>
          <w:lang w:val="en-GB"/>
        </w:rPr>
        <w:t>Third Cycle</w: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autoSpaceDE w:val="0"/>
        <w:autoSpaceDN w:val="0"/>
        <w:adjustRightInd w:val="0"/>
        <w:jc w:val="center"/>
        <w:rPr>
          <w:sz w:val="28"/>
          <w:szCs w:val="28"/>
          <w:lang w:val="en-GB"/>
        </w:rPr>
      </w:pPr>
      <w:r w:rsidRPr="005A78CC">
        <w:rPr>
          <w:sz w:val="28"/>
          <w:szCs w:val="28"/>
          <w:lang w:val="en-GB"/>
        </w:rPr>
        <w:t>Field: ………………..…</w:t>
      </w:r>
      <w:r w:rsidRPr="00AC1FEF">
        <w:rPr>
          <w:lang w:val="en-GB"/>
        </w:rPr>
        <w:t xml:space="preserve"> </w:t>
      </w:r>
      <w:r w:rsidRPr="00AC1FEF">
        <w:rPr>
          <w:sz w:val="28"/>
          <w:szCs w:val="28"/>
          <w:lang w:val="en-GB"/>
        </w:rPr>
        <w:t>Stream</w:t>
      </w:r>
      <w:r w:rsidRPr="005A78CC">
        <w:rPr>
          <w:sz w:val="28"/>
          <w:szCs w:val="28"/>
          <w:lang w:val="en-GB"/>
        </w:rPr>
        <w:t>: ………………..…</w:t>
      </w:r>
    </w:p>
    <w:p w:rsidR="00E22417" w:rsidRPr="005A78CC" w:rsidRDefault="00E22417" w:rsidP="00E22417">
      <w:pPr>
        <w:autoSpaceDE w:val="0"/>
        <w:autoSpaceDN w:val="0"/>
        <w:adjustRightInd w:val="0"/>
        <w:jc w:val="center"/>
        <w:rPr>
          <w:sz w:val="28"/>
          <w:szCs w:val="28"/>
          <w:lang w:val="en-GB"/>
        </w:rPr>
      </w:pPr>
      <w:r w:rsidRPr="005A78CC">
        <w:rPr>
          <w:sz w:val="28"/>
          <w:szCs w:val="28"/>
          <w:lang w:val="en-GB"/>
        </w:rPr>
        <w:t>Speciality: ………………..…</w: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  <w:r w:rsidRPr="005A78CC">
        <w:rPr>
          <w:b/>
          <w:bCs/>
          <w:sz w:val="32"/>
          <w:szCs w:val="32"/>
          <w:lang w:val="en-GB"/>
        </w:rPr>
        <w:t>Presented by:</w: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  <w:r w:rsidRPr="005A78CC">
        <w:rPr>
          <w:b/>
          <w:bCs/>
          <w:sz w:val="32"/>
          <w:szCs w:val="32"/>
          <w:lang w:val="en-GB"/>
        </w:rPr>
        <w:t>Name and Last name</w:t>
      </w:r>
    </w:p>
    <w:p w:rsidR="00E22417" w:rsidRPr="005A78CC" w:rsidRDefault="00E22417" w:rsidP="00E22417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  <w:lang w:val="en-GB"/>
        </w:rPr>
      </w:pPr>
    </w:p>
    <w:p w:rsidR="00E22417" w:rsidRPr="005A78CC" w:rsidRDefault="00E22417" w:rsidP="00E22417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  <w:lang w:val="en-GB"/>
        </w:rPr>
      </w:pPr>
      <w:r w:rsidRPr="005A78CC">
        <w:rPr>
          <w:b/>
          <w:bCs/>
          <w:i/>
          <w:iCs/>
          <w:sz w:val="36"/>
          <w:szCs w:val="36"/>
          <w:lang w:val="en-GB"/>
        </w:rPr>
        <w:t>Title</w:t>
      </w:r>
      <w:bookmarkStart w:id="0" w:name="_GoBack"/>
      <w:bookmarkEnd w:id="0"/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  <w:r>
        <w:rPr>
          <w:rFonts w:cs="Traditional Arabic"/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margin">
                  <wp:posOffset>438150</wp:posOffset>
                </wp:positionH>
                <wp:positionV relativeFrom="paragraph">
                  <wp:posOffset>193675</wp:posOffset>
                </wp:positionV>
                <wp:extent cx="5429250" cy="732790"/>
                <wp:effectExtent l="19050" t="19050" r="38100" b="29210"/>
                <wp:wrapSquare wrapText="bothSides"/>
                <wp:docPr id="1" name="Zone de text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0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2417" w:rsidRPr="00BD669C" w:rsidRDefault="00E22417" w:rsidP="00E22417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D669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………………………………………………………………………………………………………………………………………………..</w:t>
                            </w:r>
                          </w:p>
                          <w:p w:rsidR="00E22417" w:rsidRDefault="00E22417" w:rsidP="00E2241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34.5pt;margin-top:15.25pt;width:427.5pt;height:57.7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" strokeweight="4.5pt">
                <v:stroke linestyle="thinThick"/>
                <v:textbox style="mso-fit-shape-to-text:t">
                  <w:txbxContent>
                    <w:p w:rsidR="00E22417" w:rsidRPr="00BD669C" w:rsidRDefault="00E22417" w:rsidP="00E22417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BD669C">
                        <w:rPr>
                          <w:b/>
                          <w:bCs/>
                          <w:sz w:val="28"/>
                          <w:szCs w:val="28"/>
                        </w:rPr>
                        <w:t>………………………………………………………………………………………………………………………………………………..</w:t>
                      </w:r>
                    </w:p>
                    <w:p w:rsidR="00E22417" w:rsidRDefault="00E22417" w:rsidP="00E22417"/>
                  </w:txbxContent>
                </v:textbox>
                <w10:wrap type="square" anchorx="margin"/>
              </v:shape>
            </w:pict>
          </mc:Fallback>
        </mc:AlternateConten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rPr>
          <w:lang w:val="en-GB"/>
        </w:rPr>
      </w:pPr>
    </w:p>
    <w:p w:rsidR="00E22417" w:rsidRPr="005A78CC" w:rsidRDefault="00E22417" w:rsidP="00E22417">
      <w:pPr>
        <w:rPr>
          <w:lang w:val="en-GB"/>
        </w:rPr>
      </w:pPr>
    </w:p>
    <w:p w:rsidR="00E22417" w:rsidRPr="006A235E" w:rsidRDefault="00E22417" w:rsidP="00E22417">
      <w:pPr>
        <w:rPr>
          <w:lang w:val="en-GB"/>
        </w:rPr>
      </w:pPr>
      <w:r w:rsidRPr="006A235E">
        <w:rPr>
          <w:lang w:val="en-GB"/>
        </w:rPr>
        <w:t xml:space="preserve">Defended on : ………………......                   </w:t>
      </w:r>
      <w:r>
        <w:rPr>
          <w:lang w:val="en-GB"/>
        </w:rPr>
        <w:t>Before the jury composed of:</w:t>
      </w:r>
    </w:p>
    <w:p w:rsidR="00E22417" w:rsidRPr="006A235E" w:rsidRDefault="00E22417" w:rsidP="00E22417">
      <w:pPr>
        <w:rPr>
          <w:lang w:val="en-GB"/>
        </w:rPr>
      </w:pPr>
    </w:p>
    <w:p w:rsidR="00E22417" w:rsidRPr="006A235E" w:rsidRDefault="00E22417" w:rsidP="00E22417">
      <w:pPr>
        <w:autoSpaceDE w:val="0"/>
        <w:autoSpaceDN w:val="0"/>
        <w:adjustRightInd w:val="0"/>
        <w:rPr>
          <w:b/>
          <w:bCs/>
          <w:lang w:val="en-GB"/>
        </w:rPr>
      </w:pPr>
      <w:r>
        <w:rPr>
          <w:b/>
          <w:bCs/>
          <w:lang w:val="en-GB"/>
        </w:rPr>
        <w:t>Full name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  <w:t>Rank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  <w:t xml:space="preserve">   University </w:t>
      </w:r>
    </w:p>
    <w:p w:rsidR="00E22417" w:rsidRPr="00C63CB2" w:rsidRDefault="00E22417" w:rsidP="00E22417">
      <w:pPr>
        <w:autoSpaceDE w:val="0"/>
        <w:autoSpaceDN w:val="0"/>
        <w:adjustRightInd w:val="0"/>
        <w:rPr>
          <w:lang w:val="en-GB"/>
        </w:rPr>
      </w:pPr>
      <w:r w:rsidRPr="00C63CB2">
        <w:rPr>
          <w:b/>
          <w:bCs/>
          <w:lang w:val="en-GB"/>
        </w:rPr>
        <w:t>Mr…………..</w:t>
      </w:r>
      <w:r w:rsidRPr="00C63CB2">
        <w:rPr>
          <w:b/>
          <w:bCs/>
          <w:lang w:val="en-GB"/>
        </w:rPr>
        <w:tab/>
      </w:r>
      <w:r w:rsidRPr="00C63CB2">
        <w:rPr>
          <w:b/>
          <w:bCs/>
          <w:lang w:val="en-GB"/>
        </w:rPr>
        <w:tab/>
      </w:r>
      <w:r w:rsidRPr="00C63CB2">
        <w:rPr>
          <w:lang w:val="en-GB"/>
        </w:rPr>
        <w:t xml:space="preserve">………. </w:t>
      </w:r>
      <w:r w:rsidRPr="00C63CB2">
        <w:rPr>
          <w:lang w:val="en-GB"/>
        </w:rPr>
        <w:tab/>
      </w:r>
      <w:r w:rsidRPr="00C63CB2">
        <w:rPr>
          <w:lang w:val="en-GB"/>
        </w:rPr>
        <w:tab/>
        <w:t xml:space="preserve">   Univ. of …... </w:t>
      </w:r>
      <w:r w:rsidRPr="00C63CB2">
        <w:rPr>
          <w:lang w:val="en-GB"/>
        </w:rPr>
        <w:tab/>
        <w:t xml:space="preserve">   President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 </w:t>
      </w:r>
      <w:r w:rsidRPr="006A235E">
        <w:rPr>
          <w:lang w:val="en-GB"/>
        </w:rPr>
        <w:tab/>
        <w:t xml:space="preserve">   Superviso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 </w:t>
      </w:r>
      <w:r w:rsidRPr="006A235E">
        <w:rPr>
          <w:lang w:val="en-GB"/>
        </w:rPr>
        <w:tab/>
        <w:t xml:space="preserve">   Co- superviso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 xml:space="preserve">Mr………….. </w:t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</w:t>
      </w:r>
      <w:r w:rsidRPr="006A235E">
        <w:rPr>
          <w:lang w:val="en-GB"/>
        </w:rPr>
        <w:tab/>
        <w:t xml:space="preserve">   Examin</w:t>
      </w:r>
      <w:r>
        <w:rPr>
          <w:lang w:val="en-GB"/>
        </w:rPr>
        <w:t>e</w:t>
      </w:r>
      <w:r w:rsidRPr="006A235E">
        <w:rPr>
          <w:lang w:val="en-GB"/>
        </w:rPr>
        <w:t>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. </w:t>
      </w:r>
      <w:r w:rsidRPr="006A235E">
        <w:rPr>
          <w:lang w:val="en-GB"/>
        </w:rPr>
        <w:tab/>
        <w:t xml:space="preserve">   Examin</w:t>
      </w:r>
      <w:r>
        <w:rPr>
          <w:lang w:val="en-GB"/>
        </w:rPr>
        <w:t>e</w:t>
      </w:r>
      <w:r w:rsidRPr="006A235E">
        <w:rPr>
          <w:lang w:val="en-GB"/>
        </w:rPr>
        <w:t>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..           Examin</w:t>
      </w:r>
      <w:r>
        <w:rPr>
          <w:lang w:val="en-GB"/>
        </w:rPr>
        <w:t>e</w:t>
      </w:r>
      <w:r w:rsidRPr="006A235E">
        <w:rPr>
          <w:lang w:val="en-GB"/>
        </w:rPr>
        <w:t>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</w:p>
    <w:p w:rsidR="00E22417" w:rsidRDefault="00E22417" w:rsidP="00E22417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lang w:val="en-GB"/>
        </w:rPr>
      </w:pPr>
    </w:p>
    <w:p w:rsidR="00E22417" w:rsidRDefault="00E22417" w:rsidP="00E22417">
      <w:pPr>
        <w:autoSpaceDE w:val="0"/>
        <w:autoSpaceDN w:val="0"/>
        <w:adjustRightInd w:val="0"/>
        <w:jc w:val="center"/>
        <w:rPr>
          <w:rFonts w:cs="Traditional Arabic"/>
          <w:b/>
          <w:bCs/>
          <w:sz w:val="32"/>
          <w:szCs w:val="32"/>
          <w:rtl/>
          <w:lang w:bidi="ar-DZ"/>
        </w:rPr>
      </w:pPr>
      <w:r>
        <w:rPr>
          <w:b/>
          <w:bCs/>
          <w:sz w:val="28"/>
          <w:szCs w:val="28"/>
          <w:lang w:val="en-GB"/>
        </w:rPr>
        <w:t>Academic</w:t>
      </w:r>
      <w:r>
        <w:rPr>
          <w:b/>
          <w:bCs/>
          <w:sz w:val="28"/>
          <w:szCs w:val="28"/>
          <w:lang w:val="en-GB"/>
        </w:rPr>
        <w:t xml:space="preserve"> </w:t>
      </w:r>
      <w:r w:rsidRPr="006A235E">
        <w:rPr>
          <w:b/>
          <w:bCs/>
          <w:sz w:val="28"/>
          <w:szCs w:val="28"/>
          <w:lang w:val="en-GB"/>
        </w:rPr>
        <w:t>year</w:t>
      </w:r>
      <w:r w:rsidRPr="006A235E">
        <w:rPr>
          <w:lang w:val="en-GB"/>
        </w:rPr>
        <w:t>: ……</w:t>
      </w:r>
      <w:r>
        <w:rPr>
          <w:rFonts w:hint="cs"/>
          <w:rtl/>
        </w:rPr>
        <w:t>....................</w:t>
      </w:r>
    </w:p>
    <w:p w:rsidR="00E22417" w:rsidRDefault="00E22417" w:rsidP="00E22417">
      <w:pPr>
        <w:autoSpaceDE w:val="0"/>
        <w:autoSpaceDN w:val="0"/>
        <w:bidi/>
        <w:adjustRightInd w:val="0"/>
        <w:jc w:val="center"/>
        <w:rPr>
          <w:b/>
          <w:bCs/>
          <w:rtl/>
        </w:rPr>
      </w:pPr>
    </w:p>
    <w:p w:rsidR="00736569" w:rsidRPr="00E22417" w:rsidRDefault="00736569" w:rsidP="00E22417">
      <w:pPr>
        <w:rPr>
          <w:rtl/>
        </w:rPr>
      </w:pPr>
    </w:p>
    <w:sectPr w:rsidR="00736569" w:rsidRPr="00E22417" w:rsidSect="000F4850">
      <w:pgSz w:w="12240" w:h="15840"/>
      <w:pgMar w:top="851" w:right="1134" w:bottom="1134" w:left="1134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0FD1" w:rsidRDefault="00AE0FD1" w:rsidP="006125D9">
      <w:r>
        <w:separator/>
      </w:r>
    </w:p>
  </w:endnote>
  <w:endnote w:type="continuationSeparator" w:id="0">
    <w:p w:rsidR="00AE0FD1" w:rsidRDefault="00AE0FD1" w:rsidP="00612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0FD1" w:rsidRDefault="00AE0FD1" w:rsidP="006125D9">
      <w:r>
        <w:separator/>
      </w:r>
    </w:p>
  </w:footnote>
  <w:footnote w:type="continuationSeparator" w:id="0">
    <w:p w:rsidR="00AE0FD1" w:rsidRDefault="00AE0FD1" w:rsidP="006125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6D62"/>
    <w:rsid w:val="00027C91"/>
    <w:rsid w:val="00031907"/>
    <w:rsid w:val="00057E69"/>
    <w:rsid w:val="000624AC"/>
    <w:rsid w:val="00066699"/>
    <w:rsid w:val="00095E69"/>
    <w:rsid w:val="000D6117"/>
    <w:rsid w:val="000E62EE"/>
    <w:rsid w:val="000F4850"/>
    <w:rsid w:val="00112A1B"/>
    <w:rsid w:val="00126FBE"/>
    <w:rsid w:val="00131001"/>
    <w:rsid w:val="00140783"/>
    <w:rsid w:val="00157F98"/>
    <w:rsid w:val="001755E1"/>
    <w:rsid w:val="00196D33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759F"/>
    <w:rsid w:val="002F1A6B"/>
    <w:rsid w:val="00347BC8"/>
    <w:rsid w:val="00357C91"/>
    <w:rsid w:val="00362583"/>
    <w:rsid w:val="00380B49"/>
    <w:rsid w:val="003A5558"/>
    <w:rsid w:val="003F7003"/>
    <w:rsid w:val="00450295"/>
    <w:rsid w:val="004648DC"/>
    <w:rsid w:val="00491A2E"/>
    <w:rsid w:val="004C1C56"/>
    <w:rsid w:val="004E15A2"/>
    <w:rsid w:val="00517D60"/>
    <w:rsid w:val="00566B0D"/>
    <w:rsid w:val="006125D9"/>
    <w:rsid w:val="006542E7"/>
    <w:rsid w:val="00664586"/>
    <w:rsid w:val="0067592F"/>
    <w:rsid w:val="00682371"/>
    <w:rsid w:val="006871A0"/>
    <w:rsid w:val="006B1144"/>
    <w:rsid w:val="00711273"/>
    <w:rsid w:val="00736569"/>
    <w:rsid w:val="00767C6F"/>
    <w:rsid w:val="0079085E"/>
    <w:rsid w:val="007E54C7"/>
    <w:rsid w:val="008071C5"/>
    <w:rsid w:val="0082627A"/>
    <w:rsid w:val="008433F5"/>
    <w:rsid w:val="00844118"/>
    <w:rsid w:val="00846BEB"/>
    <w:rsid w:val="0089002B"/>
    <w:rsid w:val="008929A3"/>
    <w:rsid w:val="00895DA2"/>
    <w:rsid w:val="0089704C"/>
    <w:rsid w:val="00912023"/>
    <w:rsid w:val="009D0232"/>
    <w:rsid w:val="009D6E3C"/>
    <w:rsid w:val="009E1C54"/>
    <w:rsid w:val="009F6784"/>
    <w:rsid w:val="00A106E0"/>
    <w:rsid w:val="00A149B9"/>
    <w:rsid w:val="00A22CCF"/>
    <w:rsid w:val="00A35B63"/>
    <w:rsid w:val="00A414FD"/>
    <w:rsid w:val="00A60AD1"/>
    <w:rsid w:val="00A84BDF"/>
    <w:rsid w:val="00A8525E"/>
    <w:rsid w:val="00AA39FA"/>
    <w:rsid w:val="00AB0970"/>
    <w:rsid w:val="00AB22D1"/>
    <w:rsid w:val="00AC566F"/>
    <w:rsid w:val="00AE0FD1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22D71"/>
    <w:rsid w:val="00C262B3"/>
    <w:rsid w:val="00C36934"/>
    <w:rsid w:val="00C51D9D"/>
    <w:rsid w:val="00CA57B5"/>
    <w:rsid w:val="00CD3CCD"/>
    <w:rsid w:val="00CD452F"/>
    <w:rsid w:val="00D24A92"/>
    <w:rsid w:val="00D3048A"/>
    <w:rsid w:val="00D4008A"/>
    <w:rsid w:val="00D5199C"/>
    <w:rsid w:val="00D76680"/>
    <w:rsid w:val="00DB5A9C"/>
    <w:rsid w:val="00DD4650"/>
    <w:rsid w:val="00DF524C"/>
    <w:rsid w:val="00E22417"/>
    <w:rsid w:val="00E323F1"/>
    <w:rsid w:val="00E34CA4"/>
    <w:rsid w:val="00E3571D"/>
    <w:rsid w:val="00E368F0"/>
    <w:rsid w:val="00E70D42"/>
    <w:rsid w:val="00EA7B05"/>
    <w:rsid w:val="00F15D3D"/>
    <w:rsid w:val="00F30F55"/>
    <w:rsid w:val="00F714E6"/>
    <w:rsid w:val="00F91D6C"/>
    <w:rsid w:val="00FA2283"/>
    <w:rsid w:val="00FB2DA8"/>
    <w:rsid w:val="00FD4409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B87B4C"/>
  <w15:docId w15:val="{342EEB06-F9DC-4478-8FBD-35EE0332B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  <w:style w:type="character" w:styleId="Marquedecommentaire">
    <w:name w:val="annotation reference"/>
    <w:basedOn w:val="Policepardfaut"/>
    <w:semiHidden/>
    <w:unhideWhenUsed/>
    <w:rsid w:val="00E22417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E22417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E22417"/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E2241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E224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CF5FF5BF-EB15-460A-8F17-ECCF19574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WIN8</cp:lastModifiedBy>
  <cp:revision>2</cp:revision>
  <cp:lastPrinted>2018-06-27T10:13:00Z</cp:lastPrinted>
  <dcterms:created xsi:type="dcterms:W3CDTF">2023-11-26T09:35:00Z</dcterms:created>
  <dcterms:modified xsi:type="dcterms:W3CDTF">2023-11-26T09:35:00Z</dcterms:modified>
</cp:coreProperties>
</file>